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BAC301" w14:textId="68069190" w:rsidR="007B1416" w:rsidRDefault="0032103B">
      <w:pPr>
        <w:rPr>
          <w:b/>
          <w:bCs/>
        </w:rPr>
      </w:pPr>
      <w:r>
        <w:rPr>
          <w:b/>
          <w:bCs/>
        </w:rPr>
        <w:t>SUPPLEMENTA</w:t>
      </w:r>
      <w:r w:rsidR="0091506C">
        <w:rPr>
          <w:b/>
          <w:bCs/>
        </w:rPr>
        <w:t>R</w:t>
      </w:r>
      <w:r>
        <w:rPr>
          <w:b/>
          <w:bCs/>
        </w:rPr>
        <w:t xml:space="preserve">Y </w:t>
      </w:r>
      <w:r w:rsidR="007B1416" w:rsidRPr="007B1416">
        <w:rPr>
          <w:b/>
          <w:bCs/>
        </w:rPr>
        <w:t>FIGURE</w:t>
      </w:r>
      <w:r>
        <w:rPr>
          <w:b/>
          <w:bCs/>
        </w:rPr>
        <w:t>S</w:t>
      </w:r>
    </w:p>
    <w:p w14:paraId="17B68CE9" w14:textId="7DA70A00" w:rsidR="00895AD0" w:rsidRPr="0032103B" w:rsidRDefault="007B1416">
      <w:pPr>
        <w:rPr>
          <w:b/>
          <w:bCs/>
        </w:rPr>
      </w:pPr>
      <w:r>
        <w:rPr>
          <w:b/>
          <w:bCs/>
        </w:rPr>
        <w:t xml:space="preserve">Supplemental Figure 1. </w:t>
      </w:r>
      <w:r w:rsidR="0032103B" w:rsidRPr="0032103B">
        <w:t>Kaplan</w:t>
      </w:r>
      <w:r w:rsidR="0032103B">
        <w:t>-</w:t>
      </w:r>
      <w:r w:rsidR="0032103B" w:rsidRPr="0032103B">
        <w:t>M</w:t>
      </w:r>
      <w:r w:rsidR="00DB637F">
        <w:t>e</w:t>
      </w:r>
      <w:r w:rsidR="0032103B" w:rsidRPr="0032103B">
        <w:t xml:space="preserve">ier curve of </w:t>
      </w:r>
      <w:r w:rsidR="0032103B">
        <w:t>overall survival for</w:t>
      </w:r>
      <w:r w:rsidR="00895AD0">
        <w:t xml:space="preserve"> all </w:t>
      </w:r>
      <w:r w:rsidR="0032103B">
        <w:t xml:space="preserve">dnMBC </w:t>
      </w:r>
      <w:r w:rsidR="00895AD0">
        <w:t>patients</w:t>
      </w:r>
    </w:p>
    <w:p w14:paraId="6ACB29F8" w14:textId="62616D03" w:rsidR="00895AD0" w:rsidRDefault="00895AD0">
      <w:r w:rsidRPr="00895AD0">
        <w:rPr>
          <w:noProof/>
          <w:lang w:eastAsia="en-US"/>
        </w:rPr>
        <w:drawing>
          <wp:inline distT="0" distB="0" distL="0" distR="0" wp14:anchorId="0E8CF6F0" wp14:editId="71C58324">
            <wp:extent cx="2051072" cy="2048450"/>
            <wp:effectExtent l="0" t="0" r="635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1072" cy="204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7151AD" w14:textId="5856276D" w:rsidR="007B1416" w:rsidRPr="007B1416" w:rsidRDefault="007B1416" w:rsidP="007B1416">
      <w:pPr>
        <w:rPr>
          <w:b/>
          <w:bCs/>
        </w:rPr>
      </w:pPr>
      <w:r>
        <w:rPr>
          <w:b/>
          <w:bCs/>
        </w:rPr>
        <w:t xml:space="preserve">Supplemental Figure 2. </w:t>
      </w:r>
    </w:p>
    <w:p w14:paraId="5AE33175" w14:textId="0C3794A5" w:rsidR="00895AD0" w:rsidRPr="0032103B" w:rsidRDefault="007B1416">
      <w:pPr>
        <w:rPr>
          <w:b/>
          <w:bCs/>
        </w:rPr>
      </w:pPr>
      <w:r w:rsidRPr="0032103B">
        <w:rPr>
          <w:b/>
          <w:bCs/>
        </w:rPr>
        <w:t>A.</w:t>
      </w:r>
      <w:r>
        <w:t xml:space="preserve"> </w:t>
      </w:r>
      <w:r w:rsidR="0032103B" w:rsidRPr="0032103B">
        <w:t>Kaplan</w:t>
      </w:r>
      <w:r w:rsidR="0032103B">
        <w:t>-</w:t>
      </w:r>
      <w:r w:rsidR="0032103B" w:rsidRPr="0032103B">
        <w:t>M</w:t>
      </w:r>
      <w:r w:rsidR="00DB637F">
        <w:t>e</w:t>
      </w:r>
      <w:r w:rsidR="0032103B" w:rsidRPr="0032103B">
        <w:t xml:space="preserve">ier curve of </w:t>
      </w:r>
      <w:r w:rsidR="0032103B">
        <w:t xml:space="preserve">overall survival </w:t>
      </w:r>
      <w:r w:rsidR="00895AD0">
        <w:t xml:space="preserve">stratified by </w:t>
      </w:r>
      <w:proofErr w:type="gramStart"/>
      <w:r w:rsidR="00895AD0">
        <w:t>IBC</w:t>
      </w:r>
      <w:proofErr w:type="gramEnd"/>
    </w:p>
    <w:p w14:paraId="2F810DC8" w14:textId="6C6EF1A4" w:rsidR="00895AD0" w:rsidRDefault="00895AD0">
      <w:r w:rsidRPr="00895AD0">
        <w:rPr>
          <w:noProof/>
          <w:lang w:eastAsia="en-US"/>
        </w:rPr>
        <w:drawing>
          <wp:inline distT="0" distB="0" distL="0" distR="0" wp14:anchorId="276F56C1" wp14:editId="660A588B">
            <wp:extent cx="2019968" cy="201996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968" cy="20199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391071" w14:textId="4B4E2E1F" w:rsidR="00895AD0" w:rsidRDefault="007B1416">
      <w:r w:rsidRPr="0032103B">
        <w:rPr>
          <w:b/>
          <w:bCs/>
        </w:rPr>
        <w:t>B.</w:t>
      </w:r>
      <w:r>
        <w:t xml:space="preserve"> </w:t>
      </w:r>
      <w:r w:rsidR="0032103B" w:rsidRPr="0032103B">
        <w:t>Kaplan</w:t>
      </w:r>
      <w:r w:rsidR="0032103B">
        <w:t>-</w:t>
      </w:r>
      <w:r w:rsidR="0032103B" w:rsidRPr="0032103B">
        <w:t>M</w:t>
      </w:r>
      <w:r w:rsidR="00DB637F">
        <w:t>e</w:t>
      </w:r>
      <w:r w:rsidR="0032103B" w:rsidRPr="0032103B">
        <w:t xml:space="preserve">ier curve of </w:t>
      </w:r>
      <w:r w:rsidR="0032103B">
        <w:t>overall survival</w:t>
      </w:r>
      <w:r w:rsidR="00895AD0">
        <w:t xml:space="preserve"> stratified by </w:t>
      </w:r>
      <w:proofErr w:type="gramStart"/>
      <w:r w:rsidR="00895AD0">
        <w:t>ER</w:t>
      </w:r>
      <w:proofErr w:type="gramEnd"/>
    </w:p>
    <w:p w14:paraId="61D131CF" w14:textId="1D86CC10" w:rsidR="00895AD0" w:rsidRDefault="00895AD0">
      <w:r w:rsidRPr="00895AD0">
        <w:rPr>
          <w:noProof/>
          <w:lang w:eastAsia="en-US"/>
        </w:rPr>
        <w:drawing>
          <wp:inline distT="0" distB="0" distL="0" distR="0" wp14:anchorId="0449A000" wp14:editId="69A81B0E">
            <wp:extent cx="2055461" cy="2055461"/>
            <wp:effectExtent l="0" t="0" r="254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5461" cy="20554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4F37C3" w14:textId="114C2D3D" w:rsidR="00895AD0" w:rsidRDefault="007B1416">
      <w:r w:rsidRPr="0032103B">
        <w:rPr>
          <w:b/>
          <w:bCs/>
        </w:rPr>
        <w:t>C.</w:t>
      </w:r>
      <w:r>
        <w:t xml:space="preserve"> </w:t>
      </w:r>
      <w:r w:rsidR="0032103B" w:rsidRPr="0032103B">
        <w:t>Kaplan</w:t>
      </w:r>
      <w:r w:rsidR="0032103B">
        <w:t>-</w:t>
      </w:r>
      <w:r w:rsidR="0032103B" w:rsidRPr="0032103B">
        <w:t>M</w:t>
      </w:r>
      <w:r w:rsidR="00DB637F">
        <w:t>e</w:t>
      </w:r>
      <w:r w:rsidR="0032103B" w:rsidRPr="0032103B">
        <w:t xml:space="preserve">ier curve of </w:t>
      </w:r>
      <w:r w:rsidR="0032103B">
        <w:t>overall survival</w:t>
      </w:r>
      <w:r w:rsidR="00895AD0">
        <w:t xml:space="preserve"> stratified by </w:t>
      </w:r>
      <w:proofErr w:type="gramStart"/>
      <w:r w:rsidR="00895AD0">
        <w:t>PR</w:t>
      </w:r>
      <w:proofErr w:type="gramEnd"/>
    </w:p>
    <w:p w14:paraId="61739FFF" w14:textId="213A0195" w:rsidR="00895AD0" w:rsidRDefault="00895AD0">
      <w:r w:rsidRPr="00895AD0">
        <w:rPr>
          <w:noProof/>
          <w:lang w:eastAsia="en-US"/>
        </w:rPr>
        <w:lastRenderedPageBreak/>
        <w:drawing>
          <wp:inline distT="0" distB="0" distL="0" distR="0" wp14:anchorId="1ECF2DDA" wp14:editId="2343FD49">
            <wp:extent cx="2040988" cy="203837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0988" cy="20383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5B67AD" w14:textId="327025B3" w:rsidR="00895AD0" w:rsidRDefault="007B1416">
      <w:r w:rsidRPr="0032103B">
        <w:rPr>
          <w:b/>
          <w:bCs/>
        </w:rPr>
        <w:t>D.</w:t>
      </w:r>
      <w:r>
        <w:t xml:space="preserve"> </w:t>
      </w:r>
      <w:r w:rsidR="0032103B" w:rsidRPr="0032103B">
        <w:t>Kaplan</w:t>
      </w:r>
      <w:r w:rsidR="0032103B">
        <w:t>-</w:t>
      </w:r>
      <w:r w:rsidR="0032103B" w:rsidRPr="0032103B">
        <w:t>M</w:t>
      </w:r>
      <w:r w:rsidR="00DB637F">
        <w:t>e</w:t>
      </w:r>
      <w:r w:rsidR="0032103B" w:rsidRPr="0032103B">
        <w:t xml:space="preserve">ier curve of </w:t>
      </w:r>
      <w:r w:rsidR="0032103B">
        <w:t>overall survival</w:t>
      </w:r>
      <w:r w:rsidR="00895AD0">
        <w:t xml:space="preserve"> stratified by </w:t>
      </w:r>
      <w:proofErr w:type="gramStart"/>
      <w:r w:rsidR="00895AD0">
        <w:t>HER2</w:t>
      </w:r>
      <w:proofErr w:type="gramEnd"/>
    </w:p>
    <w:p w14:paraId="337DC1B0" w14:textId="79E9A639" w:rsidR="00895AD0" w:rsidRDefault="00895AD0">
      <w:r w:rsidRPr="00895AD0">
        <w:rPr>
          <w:noProof/>
          <w:lang w:eastAsia="en-US"/>
        </w:rPr>
        <w:drawing>
          <wp:inline distT="0" distB="0" distL="0" distR="0" wp14:anchorId="0FC82BA5" wp14:editId="4E16C40D">
            <wp:extent cx="2024255" cy="20242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4255" cy="2024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9ADCCF" w14:textId="136301C5" w:rsidR="00895AD0" w:rsidRDefault="007B1416">
      <w:r w:rsidRPr="0032103B">
        <w:rPr>
          <w:b/>
          <w:bCs/>
        </w:rPr>
        <w:t>E.</w:t>
      </w:r>
      <w:r>
        <w:t xml:space="preserve"> </w:t>
      </w:r>
      <w:r w:rsidR="0032103B" w:rsidRPr="0032103B">
        <w:t>Kaplan</w:t>
      </w:r>
      <w:r w:rsidR="0032103B">
        <w:t>-</w:t>
      </w:r>
      <w:r w:rsidR="0032103B" w:rsidRPr="0032103B">
        <w:t>M</w:t>
      </w:r>
      <w:r w:rsidR="00DB637F">
        <w:t>e</w:t>
      </w:r>
      <w:r w:rsidR="0032103B" w:rsidRPr="0032103B">
        <w:t xml:space="preserve">ier curve of </w:t>
      </w:r>
      <w:r w:rsidR="0032103B">
        <w:t>overall survival</w:t>
      </w:r>
      <w:r w:rsidR="00895AD0">
        <w:t xml:space="preserve"> stratified by </w:t>
      </w:r>
      <w:proofErr w:type="gramStart"/>
      <w:r w:rsidR="00895AD0">
        <w:t>subtypes</w:t>
      </w:r>
      <w:proofErr w:type="gramEnd"/>
    </w:p>
    <w:p w14:paraId="549B3C68" w14:textId="39CED86E" w:rsidR="00895AD0" w:rsidRDefault="00895AD0">
      <w:r w:rsidRPr="00895AD0">
        <w:rPr>
          <w:noProof/>
          <w:lang w:eastAsia="en-US"/>
        </w:rPr>
        <w:drawing>
          <wp:inline distT="0" distB="0" distL="0" distR="0" wp14:anchorId="2867CE72" wp14:editId="7BD74C0F">
            <wp:extent cx="2043710" cy="204371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3710" cy="2043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51D059" w14:textId="5847AFD1" w:rsidR="00895AD0" w:rsidRDefault="007B1416">
      <w:r w:rsidRPr="0032103B">
        <w:rPr>
          <w:b/>
          <w:bCs/>
        </w:rPr>
        <w:t>F.</w:t>
      </w:r>
      <w:r>
        <w:t xml:space="preserve"> </w:t>
      </w:r>
      <w:r w:rsidR="0032103B" w:rsidRPr="0032103B">
        <w:t>Kaplan</w:t>
      </w:r>
      <w:r w:rsidR="0032103B">
        <w:t>-</w:t>
      </w:r>
      <w:r w:rsidR="0032103B" w:rsidRPr="0032103B">
        <w:t>M</w:t>
      </w:r>
      <w:r w:rsidR="00DB637F">
        <w:t>e</w:t>
      </w:r>
      <w:r w:rsidR="0032103B" w:rsidRPr="0032103B">
        <w:t xml:space="preserve">ier curve of </w:t>
      </w:r>
      <w:r w:rsidR="0032103B">
        <w:t xml:space="preserve">overall survival </w:t>
      </w:r>
      <w:r w:rsidR="00895AD0">
        <w:t xml:space="preserve">stratified by </w:t>
      </w:r>
      <w:proofErr w:type="gramStart"/>
      <w:r w:rsidR="00895AD0">
        <w:t>grade</w:t>
      </w:r>
      <w:proofErr w:type="gramEnd"/>
    </w:p>
    <w:p w14:paraId="2D7B9E29" w14:textId="5A892A52" w:rsidR="00895AD0" w:rsidRDefault="00895AD0">
      <w:r w:rsidRPr="00895AD0">
        <w:rPr>
          <w:noProof/>
          <w:lang w:eastAsia="en-US"/>
        </w:rPr>
        <w:lastRenderedPageBreak/>
        <w:drawing>
          <wp:inline distT="0" distB="0" distL="0" distR="0" wp14:anchorId="60E6690F" wp14:editId="16670509">
            <wp:extent cx="2100723" cy="210072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0723" cy="2100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297536" w14:textId="5130C92E" w:rsidR="00895AD0" w:rsidRDefault="007B1416">
      <w:r w:rsidRPr="0032103B">
        <w:rPr>
          <w:b/>
          <w:bCs/>
        </w:rPr>
        <w:t>G.</w:t>
      </w:r>
      <w:r>
        <w:t xml:space="preserve"> </w:t>
      </w:r>
      <w:r w:rsidR="0032103B" w:rsidRPr="0032103B">
        <w:t>Kaplan</w:t>
      </w:r>
      <w:r w:rsidR="0032103B">
        <w:t>-</w:t>
      </w:r>
      <w:r w:rsidR="0032103B" w:rsidRPr="0032103B">
        <w:t>M</w:t>
      </w:r>
      <w:r w:rsidR="00DB637F">
        <w:t>e</w:t>
      </w:r>
      <w:r w:rsidR="0032103B" w:rsidRPr="0032103B">
        <w:t xml:space="preserve">ier curve of </w:t>
      </w:r>
      <w:r w:rsidR="0032103B">
        <w:t>overall survival</w:t>
      </w:r>
      <w:r w:rsidR="00895AD0">
        <w:t xml:space="preserve"> stratified by </w:t>
      </w:r>
      <w:r w:rsidR="0032103B">
        <w:t xml:space="preserve">the </w:t>
      </w:r>
      <w:r w:rsidR="00895AD0">
        <w:t xml:space="preserve">locoregional </w:t>
      </w:r>
      <w:proofErr w:type="gramStart"/>
      <w:r w:rsidR="00895AD0">
        <w:t>therapy</w:t>
      </w:r>
      <w:proofErr w:type="gramEnd"/>
    </w:p>
    <w:p w14:paraId="1A403785" w14:textId="4709E9BF" w:rsidR="00895AD0" w:rsidRDefault="00895AD0">
      <w:r w:rsidRPr="00895AD0">
        <w:rPr>
          <w:noProof/>
          <w:lang w:eastAsia="en-US"/>
        </w:rPr>
        <w:drawing>
          <wp:inline distT="0" distB="0" distL="0" distR="0" wp14:anchorId="2B25F6EF" wp14:editId="396D6F74">
            <wp:extent cx="2060575" cy="20605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0575" cy="206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5928A4" w14:textId="57A2C4E6" w:rsidR="00895AD0" w:rsidRDefault="007B1416">
      <w:r w:rsidRPr="0032103B">
        <w:rPr>
          <w:b/>
          <w:bCs/>
        </w:rPr>
        <w:t>H.</w:t>
      </w:r>
      <w:r>
        <w:t xml:space="preserve"> </w:t>
      </w:r>
      <w:r w:rsidR="0032103B" w:rsidRPr="0032103B">
        <w:t>Kaplan</w:t>
      </w:r>
      <w:r w:rsidR="0032103B">
        <w:t>-</w:t>
      </w:r>
      <w:r w:rsidR="0032103B" w:rsidRPr="0032103B">
        <w:t>M</w:t>
      </w:r>
      <w:r w:rsidR="00DB637F">
        <w:t>e</w:t>
      </w:r>
      <w:r w:rsidR="0032103B" w:rsidRPr="0032103B">
        <w:t xml:space="preserve">ier curve of </w:t>
      </w:r>
      <w:r w:rsidR="0032103B">
        <w:t>overall survival</w:t>
      </w:r>
      <w:r>
        <w:t xml:space="preserve"> stratified by single </w:t>
      </w:r>
      <w:r w:rsidR="0032103B">
        <w:t xml:space="preserve">or multiple organ </w:t>
      </w:r>
      <w:proofErr w:type="gramStart"/>
      <w:r>
        <w:t>metastasis</w:t>
      </w:r>
      <w:proofErr w:type="gramEnd"/>
    </w:p>
    <w:p w14:paraId="134BAAAA" w14:textId="558D5750" w:rsidR="007B1416" w:rsidRDefault="007B1416">
      <w:r w:rsidRPr="007B1416">
        <w:rPr>
          <w:noProof/>
          <w:lang w:eastAsia="en-US"/>
        </w:rPr>
        <w:drawing>
          <wp:inline distT="0" distB="0" distL="0" distR="0" wp14:anchorId="50C1E037" wp14:editId="263EF44E">
            <wp:extent cx="2157441" cy="215744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7441" cy="21574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B1416" w:rsidSect="002C66AB">
      <w:pgSz w:w="11906" w:h="16838"/>
      <w:pgMar w:top="1985" w:right="1701" w:bottom="1701" w:left="1701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C284DA" w14:textId="77777777" w:rsidR="009E78B3" w:rsidRDefault="009E78B3" w:rsidP="0032103B">
      <w:pPr>
        <w:spacing w:after="0" w:line="240" w:lineRule="auto"/>
      </w:pPr>
      <w:r>
        <w:separator/>
      </w:r>
    </w:p>
  </w:endnote>
  <w:endnote w:type="continuationSeparator" w:id="0">
    <w:p w14:paraId="3EFB2C78" w14:textId="77777777" w:rsidR="009E78B3" w:rsidRDefault="009E78B3" w:rsidP="003210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56FB6A" w14:textId="77777777" w:rsidR="009E78B3" w:rsidRDefault="009E78B3" w:rsidP="0032103B">
      <w:pPr>
        <w:spacing w:after="0" w:line="240" w:lineRule="auto"/>
      </w:pPr>
      <w:r>
        <w:separator/>
      </w:r>
    </w:p>
  </w:footnote>
  <w:footnote w:type="continuationSeparator" w:id="0">
    <w:p w14:paraId="4D854192" w14:textId="77777777" w:rsidR="009E78B3" w:rsidRDefault="009E78B3" w:rsidP="0032103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ysLA0N7YwNTAyNjZU0lEKTi0uzszPAykwqwUAnxI75SwAAAA="/>
  </w:docVars>
  <w:rsids>
    <w:rsidRoot w:val="00895AD0"/>
    <w:rsid w:val="000004D1"/>
    <w:rsid w:val="000016BE"/>
    <w:rsid w:val="00003C8A"/>
    <w:rsid w:val="0000607D"/>
    <w:rsid w:val="0000733A"/>
    <w:rsid w:val="000078B2"/>
    <w:rsid w:val="0001118D"/>
    <w:rsid w:val="00011BB3"/>
    <w:rsid w:val="00014FD9"/>
    <w:rsid w:val="0002188C"/>
    <w:rsid w:val="000239BF"/>
    <w:rsid w:val="00024D75"/>
    <w:rsid w:val="00027D8B"/>
    <w:rsid w:val="00031FBF"/>
    <w:rsid w:val="00032F09"/>
    <w:rsid w:val="00034F42"/>
    <w:rsid w:val="00035C9A"/>
    <w:rsid w:val="000362C2"/>
    <w:rsid w:val="00036801"/>
    <w:rsid w:val="00042EFA"/>
    <w:rsid w:val="00043C07"/>
    <w:rsid w:val="00044655"/>
    <w:rsid w:val="00045556"/>
    <w:rsid w:val="00045BD6"/>
    <w:rsid w:val="000463AF"/>
    <w:rsid w:val="00047689"/>
    <w:rsid w:val="0005004A"/>
    <w:rsid w:val="000508E4"/>
    <w:rsid w:val="00051ABA"/>
    <w:rsid w:val="000529ED"/>
    <w:rsid w:val="00052F02"/>
    <w:rsid w:val="00055C8D"/>
    <w:rsid w:val="0006074A"/>
    <w:rsid w:val="0006312A"/>
    <w:rsid w:val="00064E4E"/>
    <w:rsid w:val="00065335"/>
    <w:rsid w:val="0006632D"/>
    <w:rsid w:val="0006725E"/>
    <w:rsid w:val="000716DF"/>
    <w:rsid w:val="00075EAD"/>
    <w:rsid w:val="000772ED"/>
    <w:rsid w:val="00082F8A"/>
    <w:rsid w:val="000847CB"/>
    <w:rsid w:val="000851AB"/>
    <w:rsid w:val="00086F91"/>
    <w:rsid w:val="00090143"/>
    <w:rsid w:val="00092A2F"/>
    <w:rsid w:val="0009454D"/>
    <w:rsid w:val="000957A1"/>
    <w:rsid w:val="000973C8"/>
    <w:rsid w:val="000A3195"/>
    <w:rsid w:val="000A392A"/>
    <w:rsid w:val="000A3B2E"/>
    <w:rsid w:val="000A5B49"/>
    <w:rsid w:val="000A7FB2"/>
    <w:rsid w:val="000B07F0"/>
    <w:rsid w:val="000B0B3B"/>
    <w:rsid w:val="000B1238"/>
    <w:rsid w:val="000B26BE"/>
    <w:rsid w:val="000B384B"/>
    <w:rsid w:val="000B3E00"/>
    <w:rsid w:val="000B40C0"/>
    <w:rsid w:val="000B619C"/>
    <w:rsid w:val="000B7D2E"/>
    <w:rsid w:val="000C1174"/>
    <w:rsid w:val="000C3133"/>
    <w:rsid w:val="000C50A9"/>
    <w:rsid w:val="000C5F37"/>
    <w:rsid w:val="000D28A6"/>
    <w:rsid w:val="000D3E70"/>
    <w:rsid w:val="000E4ECD"/>
    <w:rsid w:val="000E670A"/>
    <w:rsid w:val="000E71A6"/>
    <w:rsid w:val="000E75B2"/>
    <w:rsid w:val="000E7935"/>
    <w:rsid w:val="000F0392"/>
    <w:rsid w:val="0010179E"/>
    <w:rsid w:val="00102234"/>
    <w:rsid w:val="001023A4"/>
    <w:rsid w:val="001044F7"/>
    <w:rsid w:val="00104C06"/>
    <w:rsid w:val="001058FE"/>
    <w:rsid w:val="00106569"/>
    <w:rsid w:val="00107D85"/>
    <w:rsid w:val="00110C91"/>
    <w:rsid w:val="00111487"/>
    <w:rsid w:val="0011342A"/>
    <w:rsid w:val="00113A97"/>
    <w:rsid w:val="00114FF5"/>
    <w:rsid w:val="00115CA9"/>
    <w:rsid w:val="00125563"/>
    <w:rsid w:val="00126C85"/>
    <w:rsid w:val="00127144"/>
    <w:rsid w:val="00131CDE"/>
    <w:rsid w:val="00132851"/>
    <w:rsid w:val="00133140"/>
    <w:rsid w:val="00135350"/>
    <w:rsid w:val="00136307"/>
    <w:rsid w:val="00137C7B"/>
    <w:rsid w:val="00142329"/>
    <w:rsid w:val="00142D78"/>
    <w:rsid w:val="00144F1E"/>
    <w:rsid w:val="00144F93"/>
    <w:rsid w:val="0014550C"/>
    <w:rsid w:val="001455E2"/>
    <w:rsid w:val="00145F99"/>
    <w:rsid w:val="001469E8"/>
    <w:rsid w:val="00151DEA"/>
    <w:rsid w:val="00152027"/>
    <w:rsid w:val="0015352D"/>
    <w:rsid w:val="00157321"/>
    <w:rsid w:val="0016114F"/>
    <w:rsid w:val="001652E4"/>
    <w:rsid w:val="001654B6"/>
    <w:rsid w:val="001669AB"/>
    <w:rsid w:val="001675C1"/>
    <w:rsid w:val="00171225"/>
    <w:rsid w:val="0017154B"/>
    <w:rsid w:val="0017176D"/>
    <w:rsid w:val="00171C89"/>
    <w:rsid w:val="00173011"/>
    <w:rsid w:val="00176073"/>
    <w:rsid w:val="00181811"/>
    <w:rsid w:val="0018285E"/>
    <w:rsid w:val="0018379C"/>
    <w:rsid w:val="00183C3F"/>
    <w:rsid w:val="001840DC"/>
    <w:rsid w:val="00184161"/>
    <w:rsid w:val="00186E5D"/>
    <w:rsid w:val="001927D8"/>
    <w:rsid w:val="0019557E"/>
    <w:rsid w:val="001A092D"/>
    <w:rsid w:val="001A0EEC"/>
    <w:rsid w:val="001A27EB"/>
    <w:rsid w:val="001A370C"/>
    <w:rsid w:val="001A51AE"/>
    <w:rsid w:val="001A668E"/>
    <w:rsid w:val="001A7B2A"/>
    <w:rsid w:val="001B1351"/>
    <w:rsid w:val="001B1EEC"/>
    <w:rsid w:val="001B4217"/>
    <w:rsid w:val="001B4623"/>
    <w:rsid w:val="001B60B5"/>
    <w:rsid w:val="001B6D7A"/>
    <w:rsid w:val="001B7D5A"/>
    <w:rsid w:val="001C04BB"/>
    <w:rsid w:val="001C1327"/>
    <w:rsid w:val="001C22FE"/>
    <w:rsid w:val="001C4BDC"/>
    <w:rsid w:val="001D04F6"/>
    <w:rsid w:val="001D0684"/>
    <w:rsid w:val="001D3C07"/>
    <w:rsid w:val="001D4BB1"/>
    <w:rsid w:val="001D61C9"/>
    <w:rsid w:val="001D6313"/>
    <w:rsid w:val="001E2259"/>
    <w:rsid w:val="001E6C4C"/>
    <w:rsid w:val="001E7004"/>
    <w:rsid w:val="001F16BE"/>
    <w:rsid w:val="001F327A"/>
    <w:rsid w:val="001F5D02"/>
    <w:rsid w:val="00202662"/>
    <w:rsid w:val="00204EA5"/>
    <w:rsid w:val="00205CC5"/>
    <w:rsid w:val="002077BD"/>
    <w:rsid w:val="0021206F"/>
    <w:rsid w:val="00214F57"/>
    <w:rsid w:val="0021690C"/>
    <w:rsid w:val="00216E3F"/>
    <w:rsid w:val="00217CD7"/>
    <w:rsid w:val="00221CC8"/>
    <w:rsid w:val="002230CA"/>
    <w:rsid w:val="00223532"/>
    <w:rsid w:val="002263DD"/>
    <w:rsid w:val="002300D2"/>
    <w:rsid w:val="00231BE9"/>
    <w:rsid w:val="00231F9A"/>
    <w:rsid w:val="00233934"/>
    <w:rsid w:val="0023443C"/>
    <w:rsid w:val="002432AB"/>
    <w:rsid w:val="00244192"/>
    <w:rsid w:val="0024591D"/>
    <w:rsid w:val="002471EF"/>
    <w:rsid w:val="00253AB2"/>
    <w:rsid w:val="00253AC8"/>
    <w:rsid w:val="00255C7A"/>
    <w:rsid w:val="002614C8"/>
    <w:rsid w:val="00261E7F"/>
    <w:rsid w:val="002625BB"/>
    <w:rsid w:val="00263CFF"/>
    <w:rsid w:val="0026670E"/>
    <w:rsid w:val="00270C82"/>
    <w:rsid w:val="00270FDB"/>
    <w:rsid w:val="002719AB"/>
    <w:rsid w:val="00282CE0"/>
    <w:rsid w:val="00283B0B"/>
    <w:rsid w:val="002868D0"/>
    <w:rsid w:val="00287117"/>
    <w:rsid w:val="00296470"/>
    <w:rsid w:val="002A0BFF"/>
    <w:rsid w:val="002A378B"/>
    <w:rsid w:val="002A5BB7"/>
    <w:rsid w:val="002B3D05"/>
    <w:rsid w:val="002B7AE7"/>
    <w:rsid w:val="002C3326"/>
    <w:rsid w:val="002C369C"/>
    <w:rsid w:val="002C447C"/>
    <w:rsid w:val="002C48DD"/>
    <w:rsid w:val="002C6689"/>
    <w:rsid w:val="002C66AB"/>
    <w:rsid w:val="002D0A88"/>
    <w:rsid w:val="002E0B3D"/>
    <w:rsid w:val="002E3CA8"/>
    <w:rsid w:val="002E4F7E"/>
    <w:rsid w:val="002E7AA8"/>
    <w:rsid w:val="002E7DE4"/>
    <w:rsid w:val="002F0344"/>
    <w:rsid w:val="002F28DD"/>
    <w:rsid w:val="002F3A12"/>
    <w:rsid w:val="002F44C4"/>
    <w:rsid w:val="002F6E64"/>
    <w:rsid w:val="002F76E4"/>
    <w:rsid w:val="002F7981"/>
    <w:rsid w:val="0030031B"/>
    <w:rsid w:val="0030153C"/>
    <w:rsid w:val="00305A8A"/>
    <w:rsid w:val="00306580"/>
    <w:rsid w:val="00307AF9"/>
    <w:rsid w:val="003108A5"/>
    <w:rsid w:val="00313B05"/>
    <w:rsid w:val="00314762"/>
    <w:rsid w:val="0032103B"/>
    <w:rsid w:val="00325759"/>
    <w:rsid w:val="00325939"/>
    <w:rsid w:val="003276AE"/>
    <w:rsid w:val="00327729"/>
    <w:rsid w:val="0033350D"/>
    <w:rsid w:val="00334D5E"/>
    <w:rsid w:val="00335833"/>
    <w:rsid w:val="003368E9"/>
    <w:rsid w:val="00337A07"/>
    <w:rsid w:val="00337C38"/>
    <w:rsid w:val="0034343C"/>
    <w:rsid w:val="00351B87"/>
    <w:rsid w:val="00351DF7"/>
    <w:rsid w:val="00352629"/>
    <w:rsid w:val="0035312D"/>
    <w:rsid w:val="00354728"/>
    <w:rsid w:val="003607E5"/>
    <w:rsid w:val="0036101F"/>
    <w:rsid w:val="003617DD"/>
    <w:rsid w:val="003647FB"/>
    <w:rsid w:val="0036623D"/>
    <w:rsid w:val="00366B7C"/>
    <w:rsid w:val="003718CE"/>
    <w:rsid w:val="003725FE"/>
    <w:rsid w:val="003728CA"/>
    <w:rsid w:val="00373714"/>
    <w:rsid w:val="00373C72"/>
    <w:rsid w:val="00373F8C"/>
    <w:rsid w:val="00374740"/>
    <w:rsid w:val="0037609E"/>
    <w:rsid w:val="00377D63"/>
    <w:rsid w:val="003818BA"/>
    <w:rsid w:val="00381AA5"/>
    <w:rsid w:val="00384388"/>
    <w:rsid w:val="003903BC"/>
    <w:rsid w:val="0039291E"/>
    <w:rsid w:val="0039542C"/>
    <w:rsid w:val="003A0F45"/>
    <w:rsid w:val="003A6BAD"/>
    <w:rsid w:val="003A7BA4"/>
    <w:rsid w:val="003B1C4B"/>
    <w:rsid w:val="003B2444"/>
    <w:rsid w:val="003B2CBD"/>
    <w:rsid w:val="003B312B"/>
    <w:rsid w:val="003B5A92"/>
    <w:rsid w:val="003B63E5"/>
    <w:rsid w:val="003C100A"/>
    <w:rsid w:val="003C1CE3"/>
    <w:rsid w:val="003C2003"/>
    <w:rsid w:val="003C2D14"/>
    <w:rsid w:val="003C38F4"/>
    <w:rsid w:val="003C46DE"/>
    <w:rsid w:val="003C7511"/>
    <w:rsid w:val="003D0F3B"/>
    <w:rsid w:val="003D3029"/>
    <w:rsid w:val="003D6170"/>
    <w:rsid w:val="003E08FF"/>
    <w:rsid w:val="003E1879"/>
    <w:rsid w:val="003E29F0"/>
    <w:rsid w:val="003E3C68"/>
    <w:rsid w:val="003E3F06"/>
    <w:rsid w:val="003E65B8"/>
    <w:rsid w:val="003E67A6"/>
    <w:rsid w:val="003E7711"/>
    <w:rsid w:val="003E7C07"/>
    <w:rsid w:val="003F1383"/>
    <w:rsid w:val="003F31FD"/>
    <w:rsid w:val="003F32EF"/>
    <w:rsid w:val="003F5E38"/>
    <w:rsid w:val="003F62A5"/>
    <w:rsid w:val="00402393"/>
    <w:rsid w:val="00404D81"/>
    <w:rsid w:val="00407EAF"/>
    <w:rsid w:val="004127CE"/>
    <w:rsid w:val="00412D64"/>
    <w:rsid w:val="004131C9"/>
    <w:rsid w:val="00413467"/>
    <w:rsid w:val="00414BF8"/>
    <w:rsid w:val="0041687D"/>
    <w:rsid w:val="00416A12"/>
    <w:rsid w:val="00416A70"/>
    <w:rsid w:val="00420BD0"/>
    <w:rsid w:val="00420DEA"/>
    <w:rsid w:val="00424403"/>
    <w:rsid w:val="00425AAA"/>
    <w:rsid w:val="004269CE"/>
    <w:rsid w:val="00426EE7"/>
    <w:rsid w:val="004275B3"/>
    <w:rsid w:val="00430318"/>
    <w:rsid w:val="0043107D"/>
    <w:rsid w:val="00432DC1"/>
    <w:rsid w:val="00433604"/>
    <w:rsid w:val="00433AD5"/>
    <w:rsid w:val="00433B24"/>
    <w:rsid w:val="00434999"/>
    <w:rsid w:val="00436004"/>
    <w:rsid w:val="0044006E"/>
    <w:rsid w:val="004416A0"/>
    <w:rsid w:val="00442048"/>
    <w:rsid w:val="0044565E"/>
    <w:rsid w:val="00445D89"/>
    <w:rsid w:val="00446152"/>
    <w:rsid w:val="00450C88"/>
    <w:rsid w:val="004522AE"/>
    <w:rsid w:val="00453D69"/>
    <w:rsid w:val="00460B33"/>
    <w:rsid w:val="00462158"/>
    <w:rsid w:val="00463FA0"/>
    <w:rsid w:val="00465A71"/>
    <w:rsid w:val="00465B64"/>
    <w:rsid w:val="0046693D"/>
    <w:rsid w:val="004709EC"/>
    <w:rsid w:val="00470A29"/>
    <w:rsid w:val="00473AC8"/>
    <w:rsid w:val="0047510D"/>
    <w:rsid w:val="00475248"/>
    <w:rsid w:val="00476F1B"/>
    <w:rsid w:val="0048044B"/>
    <w:rsid w:val="00485139"/>
    <w:rsid w:val="004854E4"/>
    <w:rsid w:val="004861DE"/>
    <w:rsid w:val="00487370"/>
    <w:rsid w:val="0049034F"/>
    <w:rsid w:val="004913AD"/>
    <w:rsid w:val="00492548"/>
    <w:rsid w:val="004926E6"/>
    <w:rsid w:val="0049353A"/>
    <w:rsid w:val="00493AD0"/>
    <w:rsid w:val="00493D98"/>
    <w:rsid w:val="00494541"/>
    <w:rsid w:val="0049650A"/>
    <w:rsid w:val="00497096"/>
    <w:rsid w:val="004A2AA3"/>
    <w:rsid w:val="004A37EA"/>
    <w:rsid w:val="004A5644"/>
    <w:rsid w:val="004A5B03"/>
    <w:rsid w:val="004B0C9C"/>
    <w:rsid w:val="004B25FF"/>
    <w:rsid w:val="004B287E"/>
    <w:rsid w:val="004B3704"/>
    <w:rsid w:val="004B44FB"/>
    <w:rsid w:val="004C1020"/>
    <w:rsid w:val="004C2252"/>
    <w:rsid w:val="004C4F01"/>
    <w:rsid w:val="004C5852"/>
    <w:rsid w:val="004C7E11"/>
    <w:rsid w:val="004D0496"/>
    <w:rsid w:val="004D12CC"/>
    <w:rsid w:val="004D15B9"/>
    <w:rsid w:val="004D51AB"/>
    <w:rsid w:val="004D6E84"/>
    <w:rsid w:val="004E0D18"/>
    <w:rsid w:val="004E1F5E"/>
    <w:rsid w:val="004E2D33"/>
    <w:rsid w:val="004E3D1D"/>
    <w:rsid w:val="004E4BC0"/>
    <w:rsid w:val="004F0A8F"/>
    <w:rsid w:val="004F0E27"/>
    <w:rsid w:val="004F50D3"/>
    <w:rsid w:val="004F6015"/>
    <w:rsid w:val="004F6E4B"/>
    <w:rsid w:val="005043D7"/>
    <w:rsid w:val="00504B41"/>
    <w:rsid w:val="00504D70"/>
    <w:rsid w:val="00510DB2"/>
    <w:rsid w:val="00511406"/>
    <w:rsid w:val="00511772"/>
    <w:rsid w:val="0051466A"/>
    <w:rsid w:val="00515578"/>
    <w:rsid w:val="0051685E"/>
    <w:rsid w:val="00520375"/>
    <w:rsid w:val="00521EC7"/>
    <w:rsid w:val="00522F85"/>
    <w:rsid w:val="00523986"/>
    <w:rsid w:val="005275CB"/>
    <w:rsid w:val="005300B0"/>
    <w:rsid w:val="005334CA"/>
    <w:rsid w:val="00533CA9"/>
    <w:rsid w:val="005400F0"/>
    <w:rsid w:val="00541202"/>
    <w:rsid w:val="005414C9"/>
    <w:rsid w:val="00542C14"/>
    <w:rsid w:val="00543BF9"/>
    <w:rsid w:val="00544089"/>
    <w:rsid w:val="00545A1E"/>
    <w:rsid w:val="00547C78"/>
    <w:rsid w:val="00554655"/>
    <w:rsid w:val="0055529B"/>
    <w:rsid w:val="00555DD8"/>
    <w:rsid w:val="00556CDC"/>
    <w:rsid w:val="0055731F"/>
    <w:rsid w:val="005600BA"/>
    <w:rsid w:val="00563D47"/>
    <w:rsid w:val="00567EA4"/>
    <w:rsid w:val="00572C15"/>
    <w:rsid w:val="00573262"/>
    <w:rsid w:val="00573DF9"/>
    <w:rsid w:val="00575F07"/>
    <w:rsid w:val="005775DC"/>
    <w:rsid w:val="005778CF"/>
    <w:rsid w:val="00581E13"/>
    <w:rsid w:val="00583833"/>
    <w:rsid w:val="00590623"/>
    <w:rsid w:val="0059316A"/>
    <w:rsid w:val="00593A61"/>
    <w:rsid w:val="00596FB5"/>
    <w:rsid w:val="005A36C5"/>
    <w:rsid w:val="005A404E"/>
    <w:rsid w:val="005A4894"/>
    <w:rsid w:val="005A4A7A"/>
    <w:rsid w:val="005A5A0B"/>
    <w:rsid w:val="005B0E18"/>
    <w:rsid w:val="005B129C"/>
    <w:rsid w:val="005B43E6"/>
    <w:rsid w:val="005B61A4"/>
    <w:rsid w:val="005C2C32"/>
    <w:rsid w:val="005C4887"/>
    <w:rsid w:val="005C65CD"/>
    <w:rsid w:val="005C7F7E"/>
    <w:rsid w:val="005D1FFF"/>
    <w:rsid w:val="005D54F4"/>
    <w:rsid w:val="005D5E8B"/>
    <w:rsid w:val="005D72BD"/>
    <w:rsid w:val="005E6562"/>
    <w:rsid w:val="005E6D12"/>
    <w:rsid w:val="005F19B8"/>
    <w:rsid w:val="005F4876"/>
    <w:rsid w:val="005F4DC8"/>
    <w:rsid w:val="005F4E6A"/>
    <w:rsid w:val="005F5AC9"/>
    <w:rsid w:val="005F5FDC"/>
    <w:rsid w:val="005F72A8"/>
    <w:rsid w:val="0060254E"/>
    <w:rsid w:val="0060371F"/>
    <w:rsid w:val="0060400C"/>
    <w:rsid w:val="00604530"/>
    <w:rsid w:val="00604CC4"/>
    <w:rsid w:val="00606F66"/>
    <w:rsid w:val="0061129D"/>
    <w:rsid w:val="00611750"/>
    <w:rsid w:val="006130E5"/>
    <w:rsid w:val="006149CC"/>
    <w:rsid w:val="006155E4"/>
    <w:rsid w:val="00616972"/>
    <w:rsid w:val="006175E7"/>
    <w:rsid w:val="00622950"/>
    <w:rsid w:val="00622B5E"/>
    <w:rsid w:val="006265A3"/>
    <w:rsid w:val="0063305D"/>
    <w:rsid w:val="00633458"/>
    <w:rsid w:val="006366BD"/>
    <w:rsid w:val="00636EFD"/>
    <w:rsid w:val="00637BB1"/>
    <w:rsid w:val="00637E5C"/>
    <w:rsid w:val="006404D9"/>
    <w:rsid w:val="00640C6F"/>
    <w:rsid w:val="006423C8"/>
    <w:rsid w:val="00643F56"/>
    <w:rsid w:val="00653478"/>
    <w:rsid w:val="00654A5D"/>
    <w:rsid w:val="00654F5C"/>
    <w:rsid w:val="006561D4"/>
    <w:rsid w:val="00657A33"/>
    <w:rsid w:val="00657C6B"/>
    <w:rsid w:val="006609C1"/>
    <w:rsid w:val="00664422"/>
    <w:rsid w:val="006702FE"/>
    <w:rsid w:val="00674516"/>
    <w:rsid w:val="00676AC2"/>
    <w:rsid w:val="00677943"/>
    <w:rsid w:val="00680278"/>
    <w:rsid w:val="00680F1E"/>
    <w:rsid w:val="00681CC4"/>
    <w:rsid w:val="0068298B"/>
    <w:rsid w:val="00682C1F"/>
    <w:rsid w:val="00682CA8"/>
    <w:rsid w:val="0068427B"/>
    <w:rsid w:val="0068499A"/>
    <w:rsid w:val="00692329"/>
    <w:rsid w:val="006926D6"/>
    <w:rsid w:val="00693D85"/>
    <w:rsid w:val="00693FD2"/>
    <w:rsid w:val="0069541C"/>
    <w:rsid w:val="006A0309"/>
    <w:rsid w:val="006A4807"/>
    <w:rsid w:val="006A51F0"/>
    <w:rsid w:val="006A5216"/>
    <w:rsid w:val="006A7D10"/>
    <w:rsid w:val="006B45FE"/>
    <w:rsid w:val="006B69CD"/>
    <w:rsid w:val="006C29AB"/>
    <w:rsid w:val="006C2DE8"/>
    <w:rsid w:val="006C5233"/>
    <w:rsid w:val="006D1A1D"/>
    <w:rsid w:val="006D3519"/>
    <w:rsid w:val="006D391F"/>
    <w:rsid w:val="006D560C"/>
    <w:rsid w:val="006D5DC6"/>
    <w:rsid w:val="006D721F"/>
    <w:rsid w:val="006E1DD4"/>
    <w:rsid w:val="006E29C9"/>
    <w:rsid w:val="006E381C"/>
    <w:rsid w:val="006E6E6F"/>
    <w:rsid w:val="006F1A36"/>
    <w:rsid w:val="006F32C9"/>
    <w:rsid w:val="00700788"/>
    <w:rsid w:val="00700E63"/>
    <w:rsid w:val="0070183C"/>
    <w:rsid w:val="007035F7"/>
    <w:rsid w:val="007036B4"/>
    <w:rsid w:val="00703750"/>
    <w:rsid w:val="00703B6A"/>
    <w:rsid w:val="00704E40"/>
    <w:rsid w:val="00705911"/>
    <w:rsid w:val="00707AB8"/>
    <w:rsid w:val="00710C58"/>
    <w:rsid w:val="00710F92"/>
    <w:rsid w:val="00711D92"/>
    <w:rsid w:val="00712FA3"/>
    <w:rsid w:val="00712FFE"/>
    <w:rsid w:val="00714E07"/>
    <w:rsid w:val="0071544C"/>
    <w:rsid w:val="00716453"/>
    <w:rsid w:val="00717841"/>
    <w:rsid w:val="007215FF"/>
    <w:rsid w:val="00724F12"/>
    <w:rsid w:val="00725522"/>
    <w:rsid w:val="0073325C"/>
    <w:rsid w:val="00734DDB"/>
    <w:rsid w:val="00735F30"/>
    <w:rsid w:val="007424ED"/>
    <w:rsid w:val="00742A7D"/>
    <w:rsid w:val="00743CCE"/>
    <w:rsid w:val="00744428"/>
    <w:rsid w:val="00746301"/>
    <w:rsid w:val="00747A7D"/>
    <w:rsid w:val="00747B6B"/>
    <w:rsid w:val="00761C3C"/>
    <w:rsid w:val="007627D9"/>
    <w:rsid w:val="00772150"/>
    <w:rsid w:val="00772C27"/>
    <w:rsid w:val="00772F1D"/>
    <w:rsid w:val="00773C96"/>
    <w:rsid w:val="0077450E"/>
    <w:rsid w:val="0078019A"/>
    <w:rsid w:val="00780D62"/>
    <w:rsid w:val="007815E0"/>
    <w:rsid w:val="00785AD5"/>
    <w:rsid w:val="00787C2D"/>
    <w:rsid w:val="007922DC"/>
    <w:rsid w:val="00793529"/>
    <w:rsid w:val="0079405D"/>
    <w:rsid w:val="0079539B"/>
    <w:rsid w:val="007954F2"/>
    <w:rsid w:val="0079574B"/>
    <w:rsid w:val="00797E67"/>
    <w:rsid w:val="007A0BA3"/>
    <w:rsid w:val="007A185E"/>
    <w:rsid w:val="007A400B"/>
    <w:rsid w:val="007A57E2"/>
    <w:rsid w:val="007A58BC"/>
    <w:rsid w:val="007B1416"/>
    <w:rsid w:val="007B314E"/>
    <w:rsid w:val="007B4C7D"/>
    <w:rsid w:val="007B6631"/>
    <w:rsid w:val="007C014D"/>
    <w:rsid w:val="007C0310"/>
    <w:rsid w:val="007C0786"/>
    <w:rsid w:val="007D016E"/>
    <w:rsid w:val="007D12FE"/>
    <w:rsid w:val="007D13E2"/>
    <w:rsid w:val="007D2547"/>
    <w:rsid w:val="007D2902"/>
    <w:rsid w:val="007D4F2B"/>
    <w:rsid w:val="007D5E16"/>
    <w:rsid w:val="007E074F"/>
    <w:rsid w:val="007E0B5D"/>
    <w:rsid w:val="007E29F7"/>
    <w:rsid w:val="007E4DBF"/>
    <w:rsid w:val="007F024C"/>
    <w:rsid w:val="007F0CAB"/>
    <w:rsid w:val="007F2CF9"/>
    <w:rsid w:val="007F316F"/>
    <w:rsid w:val="007F3B81"/>
    <w:rsid w:val="007F3D49"/>
    <w:rsid w:val="007F59DB"/>
    <w:rsid w:val="007F6294"/>
    <w:rsid w:val="00800363"/>
    <w:rsid w:val="00800EA5"/>
    <w:rsid w:val="008020DD"/>
    <w:rsid w:val="008036D7"/>
    <w:rsid w:val="00804EFA"/>
    <w:rsid w:val="0080745D"/>
    <w:rsid w:val="00813C25"/>
    <w:rsid w:val="00814659"/>
    <w:rsid w:val="0081744D"/>
    <w:rsid w:val="008203C0"/>
    <w:rsid w:val="00821399"/>
    <w:rsid w:val="0082237E"/>
    <w:rsid w:val="00822B82"/>
    <w:rsid w:val="00825185"/>
    <w:rsid w:val="008253C4"/>
    <w:rsid w:val="00826385"/>
    <w:rsid w:val="00826983"/>
    <w:rsid w:val="00826E95"/>
    <w:rsid w:val="00830589"/>
    <w:rsid w:val="008330CA"/>
    <w:rsid w:val="00833472"/>
    <w:rsid w:val="00835323"/>
    <w:rsid w:val="00837A24"/>
    <w:rsid w:val="00840F33"/>
    <w:rsid w:val="00842DCA"/>
    <w:rsid w:val="00845B4E"/>
    <w:rsid w:val="00847665"/>
    <w:rsid w:val="00852795"/>
    <w:rsid w:val="00854611"/>
    <w:rsid w:val="0085490D"/>
    <w:rsid w:val="00856613"/>
    <w:rsid w:val="00857549"/>
    <w:rsid w:val="00861E01"/>
    <w:rsid w:val="008621E2"/>
    <w:rsid w:val="008661BA"/>
    <w:rsid w:val="00867289"/>
    <w:rsid w:val="0086772D"/>
    <w:rsid w:val="00877040"/>
    <w:rsid w:val="00877A72"/>
    <w:rsid w:val="008821E2"/>
    <w:rsid w:val="00883570"/>
    <w:rsid w:val="00884F47"/>
    <w:rsid w:val="00890296"/>
    <w:rsid w:val="008951BF"/>
    <w:rsid w:val="0089581C"/>
    <w:rsid w:val="00895AD0"/>
    <w:rsid w:val="00895B25"/>
    <w:rsid w:val="00897E62"/>
    <w:rsid w:val="008A2EE5"/>
    <w:rsid w:val="008A34E9"/>
    <w:rsid w:val="008A3A1C"/>
    <w:rsid w:val="008A3F8B"/>
    <w:rsid w:val="008A572C"/>
    <w:rsid w:val="008A6230"/>
    <w:rsid w:val="008B1185"/>
    <w:rsid w:val="008B3203"/>
    <w:rsid w:val="008B342A"/>
    <w:rsid w:val="008B6833"/>
    <w:rsid w:val="008B762B"/>
    <w:rsid w:val="008C0792"/>
    <w:rsid w:val="008D2295"/>
    <w:rsid w:val="008D4B29"/>
    <w:rsid w:val="008D5BE6"/>
    <w:rsid w:val="008D5CE9"/>
    <w:rsid w:val="008D6A35"/>
    <w:rsid w:val="008E101B"/>
    <w:rsid w:val="008E1105"/>
    <w:rsid w:val="008E3B42"/>
    <w:rsid w:val="008E3EE8"/>
    <w:rsid w:val="008E45CD"/>
    <w:rsid w:val="008E46B5"/>
    <w:rsid w:val="008E5B50"/>
    <w:rsid w:val="008E6D6C"/>
    <w:rsid w:val="008E7F8E"/>
    <w:rsid w:val="008F1BD2"/>
    <w:rsid w:val="008F2FCD"/>
    <w:rsid w:val="008F42B1"/>
    <w:rsid w:val="00900851"/>
    <w:rsid w:val="00903FAB"/>
    <w:rsid w:val="00905131"/>
    <w:rsid w:val="00911AB8"/>
    <w:rsid w:val="00911AF5"/>
    <w:rsid w:val="00911CF0"/>
    <w:rsid w:val="00912D23"/>
    <w:rsid w:val="009138B9"/>
    <w:rsid w:val="009149D3"/>
    <w:rsid w:val="00914E34"/>
    <w:rsid w:val="0091506C"/>
    <w:rsid w:val="00915A38"/>
    <w:rsid w:val="00925482"/>
    <w:rsid w:val="00932EE4"/>
    <w:rsid w:val="00932FBC"/>
    <w:rsid w:val="00933E5E"/>
    <w:rsid w:val="00934ED6"/>
    <w:rsid w:val="00935D47"/>
    <w:rsid w:val="00935F01"/>
    <w:rsid w:val="00940440"/>
    <w:rsid w:val="009409E0"/>
    <w:rsid w:val="009410F3"/>
    <w:rsid w:val="00943381"/>
    <w:rsid w:val="00944EA0"/>
    <w:rsid w:val="009453FA"/>
    <w:rsid w:val="0095091E"/>
    <w:rsid w:val="009526E4"/>
    <w:rsid w:val="009542A1"/>
    <w:rsid w:val="00954A9D"/>
    <w:rsid w:val="00961059"/>
    <w:rsid w:val="0096278A"/>
    <w:rsid w:val="00964BB8"/>
    <w:rsid w:val="00964DFD"/>
    <w:rsid w:val="00967196"/>
    <w:rsid w:val="009730DE"/>
    <w:rsid w:val="00974EF2"/>
    <w:rsid w:val="00975580"/>
    <w:rsid w:val="00980DD7"/>
    <w:rsid w:val="00980EA4"/>
    <w:rsid w:val="00981A35"/>
    <w:rsid w:val="00983112"/>
    <w:rsid w:val="00984239"/>
    <w:rsid w:val="00987674"/>
    <w:rsid w:val="00987903"/>
    <w:rsid w:val="00995252"/>
    <w:rsid w:val="009A0EC0"/>
    <w:rsid w:val="009A4905"/>
    <w:rsid w:val="009A60D9"/>
    <w:rsid w:val="009B1045"/>
    <w:rsid w:val="009B256A"/>
    <w:rsid w:val="009C17E2"/>
    <w:rsid w:val="009D01E9"/>
    <w:rsid w:val="009D2A17"/>
    <w:rsid w:val="009D36EB"/>
    <w:rsid w:val="009D3E21"/>
    <w:rsid w:val="009D41CA"/>
    <w:rsid w:val="009D63FD"/>
    <w:rsid w:val="009D79B7"/>
    <w:rsid w:val="009E1B7C"/>
    <w:rsid w:val="009E2279"/>
    <w:rsid w:val="009E2D4B"/>
    <w:rsid w:val="009E3C39"/>
    <w:rsid w:val="009E4384"/>
    <w:rsid w:val="009E54CE"/>
    <w:rsid w:val="009E57DB"/>
    <w:rsid w:val="009E78B3"/>
    <w:rsid w:val="009F0A88"/>
    <w:rsid w:val="009F1B8E"/>
    <w:rsid w:val="009F267C"/>
    <w:rsid w:val="009F56E1"/>
    <w:rsid w:val="00A00566"/>
    <w:rsid w:val="00A00E7B"/>
    <w:rsid w:val="00A01A1A"/>
    <w:rsid w:val="00A03A8A"/>
    <w:rsid w:val="00A046F9"/>
    <w:rsid w:val="00A06FAD"/>
    <w:rsid w:val="00A10377"/>
    <w:rsid w:val="00A1315F"/>
    <w:rsid w:val="00A13C8A"/>
    <w:rsid w:val="00A14306"/>
    <w:rsid w:val="00A1503C"/>
    <w:rsid w:val="00A1739C"/>
    <w:rsid w:val="00A17C03"/>
    <w:rsid w:val="00A2103A"/>
    <w:rsid w:val="00A21E99"/>
    <w:rsid w:val="00A274CC"/>
    <w:rsid w:val="00A279C9"/>
    <w:rsid w:val="00A27BF7"/>
    <w:rsid w:val="00A300F8"/>
    <w:rsid w:val="00A35A12"/>
    <w:rsid w:val="00A37CEF"/>
    <w:rsid w:val="00A40A09"/>
    <w:rsid w:val="00A411B2"/>
    <w:rsid w:val="00A41A37"/>
    <w:rsid w:val="00A43370"/>
    <w:rsid w:val="00A44B91"/>
    <w:rsid w:val="00A44F94"/>
    <w:rsid w:val="00A459DD"/>
    <w:rsid w:val="00A4632F"/>
    <w:rsid w:val="00A516DC"/>
    <w:rsid w:val="00A52F28"/>
    <w:rsid w:val="00A54935"/>
    <w:rsid w:val="00A569FD"/>
    <w:rsid w:val="00A57944"/>
    <w:rsid w:val="00A60273"/>
    <w:rsid w:val="00A60DA9"/>
    <w:rsid w:val="00A62620"/>
    <w:rsid w:val="00A62B61"/>
    <w:rsid w:val="00A6435A"/>
    <w:rsid w:val="00A66392"/>
    <w:rsid w:val="00A6701F"/>
    <w:rsid w:val="00A752E8"/>
    <w:rsid w:val="00A75D0C"/>
    <w:rsid w:val="00A81D20"/>
    <w:rsid w:val="00A86B6B"/>
    <w:rsid w:val="00A87C47"/>
    <w:rsid w:val="00A91B1B"/>
    <w:rsid w:val="00A92DA8"/>
    <w:rsid w:val="00A96B90"/>
    <w:rsid w:val="00A96C34"/>
    <w:rsid w:val="00A97D2A"/>
    <w:rsid w:val="00AA0A7F"/>
    <w:rsid w:val="00AA2030"/>
    <w:rsid w:val="00AA37DF"/>
    <w:rsid w:val="00AA38E5"/>
    <w:rsid w:val="00AA6EF1"/>
    <w:rsid w:val="00AB39BF"/>
    <w:rsid w:val="00AB3A51"/>
    <w:rsid w:val="00AB4F31"/>
    <w:rsid w:val="00AB63D6"/>
    <w:rsid w:val="00AB7DA0"/>
    <w:rsid w:val="00AC15C1"/>
    <w:rsid w:val="00AC1C41"/>
    <w:rsid w:val="00AC4375"/>
    <w:rsid w:val="00AC470A"/>
    <w:rsid w:val="00AC4FD2"/>
    <w:rsid w:val="00AC5E53"/>
    <w:rsid w:val="00AC635D"/>
    <w:rsid w:val="00AD0EB7"/>
    <w:rsid w:val="00AD1A06"/>
    <w:rsid w:val="00AD3420"/>
    <w:rsid w:val="00AD3D55"/>
    <w:rsid w:val="00AD45D3"/>
    <w:rsid w:val="00AD7F36"/>
    <w:rsid w:val="00AE439A"/>
    <w:rsid w:val="00AE57F5"/>
    <w:rsid w:val="00AE5C99"/>
    <w:rsid w:val="00AE5E04"/>
    <w:rsid w:val="00AE5E24"/>
    <w:rsid w:val="00AE5ECB"/>
    <w:rsid w:val="00AE7F38"/>
    <w:rsid w:val="00AF0953"/>
    <w:rsid w:val="00AF2662"/>
    <w:rsid w:val="00AF26D2"/>
    <w:rsid w:val="00AF4351"/>
    <w:rsid w:val="00AF4E14"/>
    <w:rsid w:val="00AF7628"/>
    <w:rsid w:val="00B0069A"/>
    <w:rsid w:val="00B010CF"/>
    <w:rsid w:val="00B05832"/>
    <w:rsid w:val="00B12AB3"/>
    <w:rsid w:val="00B138A9"/>
    <w:rsid w:val="00B14C72"/>
    <w:rsid w:val="00B14EDB"/>
    <w:rsid w:val="00B152EA"/>
    <w:rsid w:val="00B153BC"/>
    <w:rsid w:val="00B15964"/>
    <w:rsid w:val="00B23A61"/>
    <w:rsid w:val="00B26FB7"/>
    <w:rsid w:val="00B27EF3"/>
    <w:rsid w:val="00B31C8A"/>
    <w:rsid w:val="00B31ED0"/>
    <w:rsid w:val="00B31F27"/>
    <w:rsid w:val="00B33CCB"/>
    <w:rsid w:val="00B34C5B"/>
    <w:rsid w:val="00B34E99"/>
    <w:rsid w:val="00B35EA5"/>
    <w:rsid w:val="00B36418"/>
    <w:rsid w:val="00B429FA"/>
    <w:rsid w:val="00B42E7B"/>
    <w:rsid w:val="00B43B12"/>
    <w:rsid w:val="00B47A7A"/>
    <w:rsid w:val="00B51CA9"/>
    <w:rsid w:val="00B537CB"/>
    <w:rsid w:val="00B54326"/>
    <w:rsid w:val="00B55018"/>
    <w:rsid w:val="00B5555A"/>
    <w:rsid w:val="00B57116"/>
    <w:rsid w:val="00B573C5"/>
    <w:rsid w:val="00B576D7"/>
    <w:rsid w:val="00B60172"/>
    <w:rsid w:val="00B65844"/>
    <w:rsid w:val="00B66AC7"/>
    <w:rsid w:val="00B66ADA"/>
    <w:rsid w:val="00B66CDF"/>
    <w:rsid w:val="00B67B4B"/>
    <w:rsid w:val="00B74078"/>
    <w:rsid w:val="00B7483E"/>
    <w:rsid w:val="00B74D29"/>
    <w:rsid w:val="00B75F4E"/>
    <w:rsid w:val="00B7606F"/>
    <w:rsid w:val="00B80B3A"/>
    <w:rsid w:val="00B818CA"/>
    <w:rsid w:val="00B8223A"/>
    <w:rsid w:val="00B82923"/>
    <w:rsid w:val="00B852EB"/>
    <w:rsid w:val="00B85AC6"/>
    <w:rsid w:val="00B86599"/>
    <w:rsid w:val="00B86E86"/>
    <w:rsid w:val="00B90D1A"/>
    <w:rsid w:val="00B92D76"/>
    <w:rsid w:val="00B97805"/>
    <w:rsid w:val="00B97DA7"/>
    <w:rsid w:val="00BA1810"/>
    <w:rsid w:val="00BA29D0"/>
    <w:rsid w:val="00BA685D"/>
    <w:rsid w:val="00BB2D85"/>
    <w:rsid w:val="00BB4A29"/>
    <w:rsid w:val="00BC0A57"/>
    <w:rsid w:val="00BC14DD"/>
    <w:rsid w:val="00BC27A8"/>
    <w:rsid w:val="00BC52F9"/>
    <w:rsid w:val="00BC6922"/>
    <w:rsid w:val="00BD04C8"/>
    <w:rsid w:val="00BD1380"/>
    <w:rsid w:val="00BD3152"/>
    <w:rsid w:val="00BD487F"/>
    <w:rsid w:val="00BD4B7F"/>
    <w:rsid w:val="00BD520F"/>
    <w:rsid w:val="00BD587B"/>
    <w:rsid w:val="00BD6B4D"/>
    <w:rsid w:val="00BD7368"/>
    <w:rsid w:val="00BE098D"/>
    <w:rsid w:val="00BE10F0"/>
    <w:rsid w:val="00BE14D2"/>
    <w:rsid w:val="00BE24EF"/>
    <w:rsid w:val="00BE79BD"/>
    <w:rsid w:val="00BF0F93"/>
    <w:rsid w:val="00BF1882"/>
    <w:rsid w:val="00BF35C0"/>
    <w:rsid w:val="00BF4F6F"/>
    <w:rsid w:val="00BF51BF"/>
    <w:rsid w:val="00BF5329"/>
    <w:rsid w:val="00BF5C03"/>
    <w:rsid w:val="00BF7968"/>
    <w:rsid w:val="00C02A5D"/>
    <w:rsid w:val="00C02C8B"/>
    <w:rsid w:val="00C03FF1"/>
    <w:rsid w:val="00C04ED5"/>
    <w:rsid w:val="00C05327"/>
    <w:rsid w:val="00C05B37"/>
    <w:rsid w:val="00C078E9"/>
    <w:rsid w:val="00C07C81"/>
    <w:rsid w:val="00C10037"/>
    <w:rsid w:val="00C11E2A"/>
    <w:rsid w:val="00C121BF"/>
    <w:rsid w:val="00C126F3"/>
    <w:rsid w:val="00C13041"/>
    <w:rsid w:val="00C14FB9"/>
    <w:rsid w:val="00C16285"/>
    <w:rsid w:val="00C1684E"/>
    <w:rsid w:val="00C2008E"/>
    <w:rsid w:val="00C233BE"/>
    <w:rsid w:val="00C23526"/>
    <w:rsid w:val="00C23EFF"/>
    <w:rsid w:val="00C251C2"/>
    <w:rsid w:val="00C270BD"/>
    <w:rsid w:val="00C3039F"/>
    <w:rsid w:val="00C303C0"/>
    <w:rsid w:val="00C313E0"/>
    <w:rsid w:val="00C31A27"/>
    <w:rsid w:val="00C330F1"/>
    <w:rsid w:val="00C34626"/>
    <w:rsid w:val="00C35340"/>
    <w:rsid w:val="00C3785F"/>
    <w:rsid w:val="00C4132C"/>
    <w:rsid w:val="00C4588F"/>
    <w:rsid w:val="00C47631"/>
    <w:rsid w:val="00C47858"/>
    <w:rsid w:val="00C502C3"/>
    <w:rsid w:val="00C5317C"/>
    <w:rsid w:val="00C535D4"/>
    <w:rsid w:val="00C56D88"/>
    <w:rsid w:val="00C6080A"/>
    <w:rsid w:val="00C64BB7"/>
    <w:rsid w:val="00C6725C"/>
    <w:rsid w:val="00C70CB4"/>
    <w:rsid w:val="00C73102"/>
    <w:rsid w:val="00C73994"/>
    <w:rsid w:val="00C73D14"/>
    <w:rsid w:val="00C817AA"/>
    <w:rsid w:val="00C82C20"/>
    <w:rsid w:val="00C83C96"/>
    <w:rsid w:val="00C91DC3"/>
    <w:rsid w:val="00C91DDD"/>
    <w:rsid w:val="00C9419E"/>
    <w:rsid w:val="00C9585A"/>
    <w:rsid w:val="00CA14C7"/>
    <w:rsid w:val="00CA1598"/>
    <w:rsid w:val="00CA1E2C"/>
    <w:rsid w:val="00CA2711"/>
    <w:rsid w:val="00CA295D"/>
    <w:rsid w:val="00CA304B"/>
    <w:rsid w:val="00CA32F3"/>
    <w:rsid w:val="00CA3A91"/>
    <w:rsid w:val="00CA46C8"/>
    <w:rsid w:val="00CA4A47"/>
    <w:rsid w:val="00CA7F20"/>
    <w:rsid w:val="00CA7F39"/>
    <w:rsid w:val="00CB0F99"/>
    <w:rsid w:val="00CB3C90"/>
    <w:rsid w:val="00CB43DA"/>
    <w:rsid w:val="00CB53BE"/>
    <w:rsid w:val="00CC1488"/>
    <w:rsid w:val="00CC20AE"/>
    <w:rsid w:val="00CC2ED9"/>
    <w:rsid w:val="00CC4B75"/>
    <w:rsid w:val="00CC5F7A"/>
    <w:rsid w:val="00CD13F4"/>
    <w:rsid w:val="00CD4590"/>
    <w:rsid w:val="00CD5F73"/>
    <w:rsid w:val="00CE02DB"/>
    <w:rsid w:val="00CE2405"/>
    <w:rsid w:val="00CE45A8"/>
    <w:rsid w:val="00CE4FA5"/>
    <w:rsid w:val="00CE51B4"/>
    <w:rsid w:val="00CE5276"/>
    <w:rsid w:val="00CE5BE1"/>
    <w:rsid w:val="00CE6D89"/>
    <w:rsid w:val="00CE7C02"/>
    <w:rsid w:val="00CF30A9"/>
    <w:rsid w:val="00CF48DE"/>
    <w:rsid w:val="00CF4BB7"/>
    <w:rsid w:val="00CF5D96"/>
    <w:rsid w:val="00CF605C"/>
    <w:rsid w:val="00CF6913"/>
    <w:rsid w:val="00CF7339"/>
    <w:rsid w:val="00D00E43"/>
    <w:rsid w:val="00D02D47"/>
    <w:rsid w:val="00D03317"/>
    <w:rsid w:val="00D074B6"/>
    <w:rsid w:val="00D11985"/>
    <w:rsid w:val="00D11B38"/>
    <w:rsid w:val="00D2017B"/>
    <w:rsid w:val="00D215DC"/>
    <w:rsid w:val="00D2243E"/>
    <w:rsid w:val="00D22B9C"/>
    <w:rsid w:val="00D24246"/>
    <w:rsid w:val="00D24B58"/>
    <w:rsid w:val="00D24FBA"/>
    <w:rsid w:val="00D254F0"/>
    <w:rsid w:val="00D27004"/>
    <w:rsid w:val="00D27C9D"/>
    <w:rsid w:val="00D30EFA"/>
    <w:rsid w:val="00D34627"/>
    <w:rsid w:val="00D368EC"/>
    <w:rsid w:val="00D36F66"/>
    <w:rsid w:val="00D37713"/>
    <w:rsid w:val="00D378C3"/>
    <w:rsid w:val="00D40BD1"/>
    <w:rsid w:val="00D41489"/>
    <w:rsid w:val="00D43445"/>
    <w:rsid w:val="00D4463F"/>
    <w:rsid w:val="00D461CB"/>
    <w:rsid w:val="00D46E21"/>
    <w:rsid w:val="00D47C33"/>
    <w:rsid w:val="00D47C65"/>
    <w:rsid w:val="00D515B4"/>
    <w:rsid w:val="00D523FD"/>
    <w:rsid w:val="00D5241B"/>
    <w:rsid w:val="00D553DF"/>
    <w:rsid w:val="00D567AA"/>
    <w:rsid w:val="00D57B23"/>
    <w:rsid w:val="00D57D40"/>
    <w:rsid w:val="00D66E2D"/>
    <w:rsid w:val="00D712CA"/>
    <w:rsid w:val="00D722BA"/>
    <w:rsid w:val="00D7347E"/>
    <w:rsid w:val="00D73AC8"/>
    <w:rsid w:val="00D73B97"/>
    <w:rsid w:val="00D76878"/>
    <w:rsid w:val="00D815F0"/>
    <w:rsid w:val="00D82724"/>
    <w:rsid w:val="00D84E51"/>
    <w:rsid w:val="00D86D76"/>
    <w:rsid w:val="00D875F0"/>
    <w:rsid w:val="00D9146F"/>
    <w:rsid w:val="00D91948"/>
    <w:rsid w:val="00D925DE"/>
    <w:rsid w:val="00D92912"/>
    <w:rsid w:val="00D95CBF"/>
    <w:rsid w:val="00D9601C"/>
    <w:rsid w:val="00D96882"/>
    <w:rsid w:val="00D97A96"/>
    <w:rsid w:val="00DA2731"/>
    <w:rsid w:val="00DA4612"/>
    <w:rsid w:val="00DA6099"/>
    <w:rsid w:val="00DA6D2B"/>
    <w:rsid w:val="00DB637F"/>
    <w:rsid w:val="00DB7E1B"/>
    <w:rsid w:val="00DC0C95"/>
    <w:rsid w:val="00DC5D4F"/>
    <w:rsid w:val="00DD226F"/>
    <w:rsid w:val="00DD47FE"/>
    <w:rsid w:val="00DD5A60"/>
    <w:rsid w:val="00DD5ACF"/>
    <w:rsid w:val="00DE0D54"/>
    <w:rsid w:val="00DE3769"/>
    <w:rsid w:val="00DE606C"/>
    <w:rsid w:val="00DE6185"/>
    <w:rsid w:val="00DE77F3"/>
    <w:rsid w:val="00DE7D68"/>
    <w:rsid w:val="00DF0C20"/>
    <w:rsid w:val="00DF5F8D"/>
    <w:rsid w:val="00DF5FE7"/>
    <w:rsid w:val="00E02ABF"/>
    <w:rsid w:val="00E03BEB"/>
    <w:rsid w:val="00E040E3"/>
    <w:rsid w:val="00E049C4"/>
    <w:rsid w:val="00E060F5"/>
    <w:rsid w:val="00E06108"/>
    <w:rsid w:val="00E065F7"/>
    <w:rsid w:val="00E100F7"/>
    <w:rsid w:val="00E11D33"/>
    <w:rsid w:val="00E12713"/>
    <w:rsid w:val="00E13204"/>
    <w:rsid w:val="00E15B8B"/>
    <w:rsid w:val="00E15ECA"/>
    <w:rsid w:val="00E205AD"/>
    <w:rsid w:val="00E22C04"/>
    <w:rsid w:val="00E34D23"/>
    <w:rsid w:val="00E362D1"/>
    <w:rsid w:val="00E37612"/>
    <w:rsid w:val="00E42595"/>
    <w:rsid w:val="00E437A4"/>
    <w:rsid w:val="00E44638"/>
    <w:rsid w:val="00E448E2"/>
    <w:rsid w:val="00E45156"/>
    <w:rsid w:val="00E47914"/>
    <w:rsid w:val="00E50540"/>
    <w:rsid w:val="00E51B79"/>
    <w:rsid w:val="00E52EED"/>
    <w:rsid w:val="00E52EF0"/>
    <w:rsid w:val="00E53BAA"/>
    <w:rsid w:val="00E55693"/>
    <w:rsid w:val="00E57B46"/>
    <w:rsid w:val="00E64406"/>
    <w:rsid w:val="00E656CF"/>
    <w:rsid w:val="00E72C70"/>
    <w:rsid w:val="00E75477"/>
    <w:rsid w:val="00E8188D"/>
    <w:rsid w:val="00E90502"/>
    <w:rsid w:val="00E924F7"/>
    <w:rsid w:val="00E93A7C"/>
    <w:rsid w:val="00E93B79"/>
    <w:rsid w:val="00E93DE5"/>
    <w:rsid w:val="00E96CE2"/>
    <w:rsid w:val="00EA036C"/>
    <w:rsid w:val="00EA6097"/>
    <w:rsid w:val="00EA7060"/>
    <w:rsid w:val="00EB2676"/>
    <w:rsid w:val="00EB573B"/>
    <w:rsid w:val="00EB7C4B"/>
    <w:rsid w:val="00EB7ECB"/>
    <w:rsid w:val="00EC120E"/>
    <w:rsid w:val="00EC1BF8"/>
    <w:rsid w:val="00EC1FEC"/>
    <w:rsid w:val="00EC546D"/>
    <w:rsid w:val="00EC546E"/>
    <w:rsid w:val="00ED4892"/>
    <w:rsid w:val="00EE0860"/>
    <w:rsid w:val="00EE0DBC"/>
    <w:rsid w:val="00EE4CB5"/>
    <w:rsid w:val="00EE550A"/>
    <w:rsid w:val="00EE6894"/>
    <w:rsid w:val="00EF1863"/>
    <w:rsid w:val="00EF1ABB"/>
    <w:rsid w:val="00EF3623"/>
    <w:rsid w:val="00EF3D7D"/>
    <w:rsid w:val="00EF6478"/>
    <w:rsid w:val="00F001F5"/>
    <w:rsid w:val="00F00B3E"/>
    <w:rsid w:val="00F010FC"/>
    <w:rsid w:val="00F026B2"/>
    <w:rsid w:val="00F05679"/>
    <w:rsid w:val="00F05B11"/>
    <w:rsid w:val="00F1065E"/>
    <w:rsid w:val="00F113EB"/>
    <w:rsid w:val="00F132E7"/>
    <w:rsid w:val="00F139A7"/>
    <w:rsid w:val="00F14DE0"/>
    <w:rsid w:val="00F15EC0"/>
    <w:rsid w:val="00F17023"/>
    <w:rsid w:val="00F17F52"/>
    <w:rsid w:val="00F20B12"/>
    <w:rsid w:val="00F2462F"/>
    <w:rsid w:val="00F25DFB"/>
    <w:rsid w:val="00F27AFD"/>
    <w:rsid w:val="00F301DF"/>
    <w:rsid w:val="00F30B1D"/>
    <w:rsid w:val="00F30F67"/>
    <w:rsid w:val="00F310C8"/>
    <w:rsid w:val="00F34695"/>
    <w:rsid w:val="00F36AD9"/>
    <w:rsid w:val="00F422A7"/>
    <w:rsid w:val="00F42327"/>
    <w:rsid w:val="00F42546"/>
    <w:rsid w:val="00F4507D"/>
    <w:rsid w:val="00F45A1E"/>
    <w:rsid w:val="00F45A63"/>
    <w:rsid w:val="00F50A15"/>
    <w:rsid w:val="00F50A41"/>
    <w:rsid w:val="00F51A5E"/>
    <w:rsid w:val="00F52A36"/>
    <w:rsid w:val="00F5307F"/>
    <w:rsid w:val="00F54522"/>
    <w:rsid w:val="00F5469B"/>
    <w:rsid w:val="00F5656D"/>
    <w:rsid w:val="00F56AAF"/>
    <w:rsid w:val="00F57425"/>
    <w:rsid w:val="00F60600"/>
    <w:rsid w:val="00F608F9"/>
    <w:rsid w:val="00F61472"/>
    <w:rsid w:val="00F632B1"/>
    <w:rsid w:val="00F65785"/>
    <w:rsid w:val="00F70798"/>
    <w:rsid w:val="00F716B6"/>
    <w:rsid w:val="00F71DB9"/>
    <w:rsid w:val="00F74CF3"/>
    <w:rsid w:val="00F76630"/>
    <w:rsid w:val="00F76F4D"/>
    <w:rsid w:val="00F77188"/>
    <w:rsid w:val="00F776CE"/>
    <w:rsid w:val="00F8050C"/>
    <w:rsid w:val="00F8292D"/>
    <w:rsid w:val="00F83FED"/>
    <w:rsid w:val="00F86168"/>
    <w:rsid w:val="00F86215"/>
    <w:rsid w:val="00F87B59"/>
    <w:rsid w:val="00F87B81"/>
    <w:rsid w:val="00F92EBA"/>
    <w:rsid w:val="00F93C72"/>
    <w:rsid w:val="00F93D85"/>
    <w:rsid w:val="00FA02F5"/>
    <w:rsid w:val="00FA0694"/>
    <w:rsid w:val="00FA0B85"/>
    <w:rsid w:val="00FA0B86"/>
    <w:rsid w:val="00FA0C16"/>
    <w:rsid w:val="00FA209B"/>
    <w:rsid w:val="00FA283F"/>
    <w:rsid w:val="00FA4341"/>
    <w:rsid w:val="00FA4810"/>
    <w:rsid w:val="00FA4F27"/>
    <w:rsid w:val="00FA6101"/>
    <w:rsid w:val="00FA7D1D"/>
    <w:rsid w:val="00FB0B0F"/>
    <w:rsid w:val="00FB77C6"/>
    <w:rsid w:val="00FC00DD"/>
    <w:rsid w:val="00FC2949"/>
    <w:rsid w:val="00FC2AF3"/>
    <w:rsid w:val="00FC3DBE"/>
    <w:rsid w:val="00FC49BD"/>
    <w:rsid w:val="00FC4CF2"/>
    <w:rsid w:val="00FC7BA7"/>
    <w:rsid w:val="00FD0CF9"/>
    <w:rsid w:val="00FD3037"/>
    <w:rsid w:val="00FE4AE9"/>
    <w:rsid w:val="00FF0027"/>
    <w:rsid w:val="00FF2470"/>
    <w:rsid w:val="00FF4B3D"/>
    <w:rsid w:val="00FF73F6"/>
    <w:rsid w:val="00FF75C4"/>
    <w:rsid w:val="00FF7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8ECE72"/>
  <w15:chartTrackingRefBased/>
  <w15:docId w15:val="{304A5755-9BFD-445D-867E-5E3131533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1BF8"/>
    <w:pPr>
      <w:widowControl w:val="0"/>
      <w:jc w:val="both"/>
    </w:pPr>
    <w:rPr>
      <w:rFonts w:ascii="Arial" w:eastAsia="Arial" w:hAnsi="Arial"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4217"/>
    <w:pPr>
      <w:keepNext/>
      <w:keepLines/>
      <w:spacing w:before="240" w:after="0"/>
      <w:outlineLvl w:val="0"/>
    </w:pPr>
    <w:rPr>
      <w:b/>
      <w:bCs/>
      <w:color w:val="2F5496" w:themeColor="accent1" w:themeShade="BF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4217"/>
    <w:pPr>
      <w:keepNext/>
      <w:keepLines/>
      <w:spacing w:before="40" w:after="0"/>
      <w:outlineLvl w:val="1"/>
    </w:pPr>
    <w:rPr>
      <w:b/>
      <w:b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4217"/>
    <w:rPr>
      <w:rFonts w:ascii="Arial" w:eastAsia="Arial" w:hAnsi="Arial" w:cs="Arial"/>
      <w:b/>
      <w:bCs/>
      <w:color w:val="2F5496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4217"/>
    <w:rPr>
      <w:rFonts w:ascii="Arial" w:eastAsia="Arial" w:hAnsi="Arial" w:cs="Arial"/>
      <w:b/>
      <w:bCs/>
      <w:color w:val="2F5496" w:themeColor="accent1" w:themeShade="B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68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685E"/>
    <w:rPr>
      <w:rFonts w:ascii="Segoe UI" w:eastAsia="Arial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2103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103B"/>
    <w:rPr>
      <w:rFonts w:ascii="Arial" w:eastAsia="Arial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2103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103B"/>
    <w:rPr>
      <w:rFonts w:ascii="Arial" w:eastAsia="Arial" w:hAnsi="Arial" w:cs="Arial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E1F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1F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1F5E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1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1F5E"/>
    <w:rPr>
      <w:rFonts w:ascii="Arial" w:eastAsia="Arial" w:hAnsi="Arial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06F7D0D1CE2B4A8BF9FD4AD582AFD6" ma:contentTypeVersion="13" ma:contentTypeDescription="Create a new document." ma:contentTypeScope="" ma:versionID="781f45d045a42f3f6400b9ac18c85907">
  <xsd:schema xmlns:xsd="http://www.w3.org/2001/XMLSchema" xmlns:xs="http://www.w3.org/2001/XMLSchema" xmlns:p="http://schemas.microsoft.com/office/2006/metadata/properties" xmlns:ns3="3fd6950c-56ce-4830-8d34-bb5bdbd15ae6" xmlns:ns4="64baa12b-d08a-46de-96a1-3296e73a1ce4" targetNamespace="http://schemas.microsoft.com/office/2006/metadata/properties" ma:root="true" ma:fieldsID="e60d6fc91bca803d81a89a8b38062ac1" ns3:_="" ns4:_="">
    <xsd:import namespace="3fd6950c-56ce-4830-8d34-bb5bdbd15ae6"/>
    <xsd:import namespace="64baa12b-d08a-46de-96a1-3296e73a1ce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d6950c-56ce-4830-8d34-bb5bdbd15a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baa12b-d08a-46de-96a1-3296e73a1ce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84CB31E-6900-4050-845A-70E48CBEB97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D220A03-75F9-45B0-AC4A-B302F2B598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d6950c-56ce-4830-8d34-bb5bdbd15ae6"/>
    <ds:schemaRef ds:uri="64baa12b-d08a-46de-96a1-3296e73a1c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9CD265-9EAE-40DF-B708-EF30A0B90E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2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shiaki Iwase</dc:creator>
  <cp:keywords/>
  <dc:description/>
  <cp:lastModifiedBy>Toshiaki Iwase</cp:lastModifiedBy>
  <cp:revision>2</cp:revision>
  <dcterms:created xsi:type="dcterms:W3CDTF">2021-04-30T21:24:00Z</dcterms:created>
  <dcterms:modified xsi:type="dcterms:W3CDTF">2021-04-30T2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06F7D0D1CE2B4A8BF9FD4AD582AFD6</vt:lpwstr>
  </property>
</Properties>
</file>